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A6F" w:rsidRDefault="00EE3A6F" w:rsidP="00EE3A6F">
      <w:pPr>
        <w:pStyle w:val="Heading1"/>
        <w:jc w:val="center"/>
      </w:pPr>
      <w:r>
        <w:t>Project 1: Team 8</w:t>
      </w:r>
    </w:p>
    <w:p w:rsidR="00EE3A6F" w:rsidRPr="00EE3A6F" w:rsidRDefault="00EE3A6F" w:rsidP="00EE3A6F">
      <w:pPr>
        <w:pStyle w:val="Quote"/>
      </w:pPr>
      <w:r>
        <w:t>Planning Documents</w:t>
      </w:r>
    </w:p>
    <w:p w:rsidR="00874198" w:rsidRDefault="001F6530" w:rsidP="00542A03">
      <w:pPr>
        <w:pStyle w:val="Heading2"/>
      </w:pPr>
      <w:r>
        <w:t xml:space="preserve">Time and </w:t>
      </w:r>
      <w:r w:rsidRPr="00811C7C">
        <w:t>Resources</w:t>
      </w:r>
    </w:p>
    <w:p w:rsidR="00811C7C" w:rsidRDefault="00EE3A6F" w:rsidP="00EE3A6F">
      <w:pPr>
        <w:spacing w:after="0"/>
      </w:pPr>
      <w:r>
        <w:t xml:space="preserve">After obtaining the </w:t>
      </w:r>
      <w:r w:rsidRPr="00EE3A6F">
        <w:t>tasks and their causal relation</w:t>
      </w:r>
      <w:r>
        <w:t>s from the WBS and Network Diagram (shown on the following</w:t>
      </w:r>
      <w:r w:rsidR="006C536F">
        <w:t xml:space="preserve"> pages), w</w:t>
      </w:r>
      <w:bookmarkStart w:id="0" w:name="_GoBack"/>
      <w:bookmarkEnd w:id="0"/>
      <w:r>
        <w:t>e were able plan the estimated time and create a list of our required resources.</w:t>
      </w:r>
    </w:p>
    <w:p w:rsidR="00EE3A6F" w:rsidRPr="00EE3A6F" w:rsidRDefault="00EE3A6F" w:rsidP="00EE3A6F">
      <w:pPr>
        <w:spacing w:after="0"/>
      </w:pPr>
    </w:p>
    <w:p w:rsidR="001F6530" w:rsidRPr="001F6530" w:rsidRDefault="001F6530">
      <w:pPr>
        <w:rPr>
          <w:u w:val="single"/>
        </w:rPr>
      </w:pPr>
      <w:r w:rsidRPr="001F6530">
        <w:rPr>
          <w:u w:val="single"/>
        </w:rPr>
        <w:t>Estimated Time</w:t>
      </w:r>
    </w:p>
    <w:p w:rsidR="001F6530" w:rsidRDefault="001F6530" w:rsidP="001F6530">
      <w:r>
        <w:t>Our estimated time for each task is shown on the Gantt Chart which breaks down our goals for each milestone.</w:t>
      </w:r>
    </w:p>
    <w:p w:rsidR="001F6530" w:rsidRDefault="001F6530" w:rsidP="001F6530">
      <w:pPr>
        <w:rPr>
          <w:u w:val="single"/>
        </w:rPr>
      </w:pPr>
      <w:r>
        <w:rPr>
          <w:u w:val="single"/>
        </w:rPr>
        <w:t>Required Resources</w:t>
      </w:r>
    </w:p>
    <w:p w:rsidR="001F6530" w:rsidRDefault="001F6530" w:rsidP="001F6530">
      <w:r>
        <w:t>For this project, the resources required are:</w:t>
      </w:r>
    </w:p>
    <w:p w:rsidR="001F6530" w:rsidRDefault="001F6530" w:rsidP="001F6530">
      <w:pPr>
        <w:pStyle w:val="ListParagraph"/>
        <w:numPr>
          <w:ilvl w:val="0"/>
          <w:numId w:val="1"/>
        </w:numPr>
      </w:pPr>
      <w:r>
        <w:t>All members of Team 8</w:t>
      </w:r>
    </w:p>
    <w:p w:rsidR="001F6530" w:rsidRDefault="001F6530" w:rsidP="001F6530">
      <w:pPr>
        <w:pStyle w:val="ListParagraph"/>
        <w:numPr>
          <w:ilvl w:val="0"/>
          <w:numId w:val="1"/>
        </w:numPr>
      </w:pPr>
      <w:r>
        <w:t>Computers/Laptops</w:t>
      </w:r>
    </w:p>
    <w:p w:rsidR="001F6530" w:rsidRDefault="001F6530" w:rsidP="001F6530">
      <w:pPr>
        <w:pStyle w:val="ListParagraph"/>
        <w:numPr>
          <w:ilvl w:val="0"/>
          <w:numId w:val="1"/>
        </w:numPr>
      </w:pPr>
      <w:r>
        <w:t>Git Repository</w:t>
      </w:r>
    </w:p>
    <w:p w:rsidR="001F6530" w:rsidRDefault="001F6530" w:rsidP="001F6530">
      <w:pPr>
        <w:pStyle w:val="ListParagraph"/>
        <w:numPr>
          <w:ilvl w:val="0"/>
          <w:numId w:val="1"/>
        </w:numPr>
      </w:pPr>
      <w:r>
        <w:t>Software: Eclipse, JGraph/</w:t>
      </w:r>
      <w:r w:rsidRPr="001F6530">
        <w:t xml:space="preserve"> </w:t>
      </w:r>
      <w:r>
        <w:t>JGraphT</w:t>
      </w:r>
      <w:r>
        <w:t xml:space="preserve"> Libraries, Microsoft Office, Parallelisation Libraries</w:t>
      </w:r>
    </w:p>
    <w:p w:rsidR="001F6530" w:rsidRDefault="001F6530" w:rsidP="001F6530">
      <w:pPr>
        <w:pStyle w:val="ListParagraph"/>
      </w:pPr>
    </w:p>
    <w:sectPr w:rsidR="001F65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660E80"/>
    <w:multiLevelType w:val="hybridMultilevel"/>
    <w:tmpl w:val="139A37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MTAzMjUztDA0NTNS0lEKTi0uzszPAykwrAUAHy2vECwAAAA="/>
  </w:docVars>
  <w:rsids>
    <w:rsidRoot w:val="001F6530"/>
    <w:rsid w:val="001F6530"/>
    <w:rsid w:val="00542A03"/>
    <w:rsid w:val="006C536F"/>
    <w:rsid w:val="00787BE9"/>
    <w:rsid w:val="00811C7C"/>
    <w:rsid w:val="00874198"/>
    <w:rsid w:val="00EE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CC05E"/>
  <w15:chartTrackingRefBased/>
  <w15:docId w15:val="{D47C92CD-E800-4937-B482-61DDB3E45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3A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2A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653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42A0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E3A6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EE3A6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3A6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37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bel Zhuang</dc:creator>
  <cp:keywords/>
  <dc:description/>
  <cp:lastModifiedBy>Isabel Zhuang</cp:lastModifiedBy>
  <cp:revision>6</cp:revision>
  <cp:lastPrinted>2016-08-03T23:52:00Z</cp:lastPrinted>
  <dcterms:created xsi:type="dcterms:W3CDTF">2016-08-03T23:30:00Z</dcterms:created>
  <dcterms:modified xsi:type="dcterms:W3CDTF">2016-08-03T23:53:00Z</dcterms:modified>
</cp:coreProperties>
</file>